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Application for Mumbai, India</w:t>
      </w:r>
    </w:p>
    <w:bookmarkEnd w:id="20"/>
    <w:p>
      <w:pPr>
        <w:pStyle w:val="BodyText"/>
      </w:pPr>
      <w:r>
        <w:t xml:space="preserve">Ms. Ananya Verma</w:t>
      </w:r>
      <w:r>
        <w:br/>
      </w:r>
      <w:r>
        <w:t xml:space="preserve">Head of Special Education Department</w:t>
      </w:r>
      <w:r>
        <w:br/>
      </w:r>
      <w:r>
        <w:t xml:space="preserve">Mumbai Inclusive Learning Centre</w:t>
      </w:r>
      <w:r>
        <w:br/>
      </w:r>
      <w:r>
        <w:t xml:space="preserve">67-B, Nariman Point, Mumbai - 400021</w:t>
      </w:r>
      <w:r>
        <w:br/>
      </w:r>
      <w:r>
        <w:t xml:space="preserve">India</w:t>
      </w:r>
    </w:p>
    <w:p>
      <w:pPr>
        <w:pStyle w:val="BodyText"/>
      </w:pPr>
      <w:r>
        <w:t xml:space="preserve">Date: October 26, 2023</w:t>
      </w:r>
    </w:p>
    <w:p>
      <w:pPr>
        <w:pStyle w:val="BodyText"/>
      </w:pPr>
      <w:r>
        <w:t xml:space="preserve">Dear Ms. Verma,</w:t>
      </w:r>
    </w:p>
    <w:p>
      <w:pPr>
        <w:pStyle w:val="BodyText"/>
      </w:pPr>
      <w:r>
        <w:t xml:space="preserve">I am writing to express my profound enthusiasm for the Special Education Teacher Internship position at Mumbai Inclusive Learning Centre, as advertised on the Maharashtra State Council of Educational Research and Training (MSCERT) portal. As a final-year Bachelor of Education (Special Education) student at Mumbai University with a specialization in neurodiversity support, I have meticulously prepared this</w:t>
      </w:r>
      <w:r>
        <w:t xml:space="preserve"> </w:t>
      </w:r>
      <w:r>
        <w:rPr>
          <w:iCs/>
          <w:i/>
        </w:rPr>
        <w:t xml:space="preserve">Internship Application Letter</w:t>
      </w:r>
      <w:r>
        <w:t xml:space="preserve"> </w:t>
      </w:r>
      <w:r>
        <w:t xml:space="preserve">to demonstrate how my academic foundation, practical experiences, and unwavering commitment to inclusive education align perfectly with your institution's mission in</w:t>
      </w:r>
      <w:r>
        <w:t xml:space="preserve"> </w:t>
      </w:r>
      <w:r>
        <w:rPr>
          <w:bCs/>
          <w:b/>
        </w:rPr>
        <w:t xml:space="preserve">India Mumbai</w:t>
      </w:r>
      <w:r>
        <w:t xml:space="preserve">.</w:t>
      </w:r>
    </w:p>
    <w:p>
      <w:pPr>
        <w:pStyle w:val="BodyText"/>
      </w:pPr>
      <w:r>
        <w:t xml:space="preserve">The urgency of specialized educational support in Mumbai cannot be overstated. With over 2.5 million children with disabilities residing in Maharashtra and only 17% receiving appropriate education services (as per NCRB 2022), the need for compassionate, skilled professionals like myself has reached critical levels. Mumbai's unique urban landscape—where diverse socio-economic backgrounds intersect with limited resource allocation—demands educators who understand contextual challenges. My academic journey at Mumbai University’s Department of Special Education has immersed me in this reality through rigorous coursework on Indian disability legislation (Rights of Persons with Disabilities Act, 2016), inclusive curriculum design for multi-grade classrooms, and culturally responsive teaching strategies tailored for Mumbai's demographic mosaic—from Dharavi slum communities to posh South Mumbai residential areas.</w:t>
      </w:r>
    </w:p>
    <w:p>
      <w:pPr>
        <w:pStyle w:val="BodyText"/>
      </w:pPr>
      <w:r>
        <w:t xml:space="preserve">During my fieldwork at Shri Shivaji Special School in Govandi, I developed a hands-on understanding of the specific needs within Mumbai's special education ecosystem. I assisted in implementing Individualized Education Programs (IEPs) for 25+ children with autism, dyslexia, and cerebral palsy across Grade 1-5. One pivotal experience involved creating sensory-friendly learning kits using locally sourced materials (recycled paper, fabric scraps) for a classroom of 30 students in a government school where budgets were severely constrained—directly addressing Mumbai's common resource challenges. This project earned commendation from the Thane District Education Officer for its innovation within budgetary constraints, reinforcing my belief that effective special education requires both technical skill and cultural intelligence.</w:t>
      </w:r>
    </w:p>
    <w:p>
      <w:pPr>
        <w:pStyle w:val="BodyText"/>
      </w:pPr>
      <w:r>
        <w:t xml:space="preserve">My academic excellence (CGPA: 8.7/10) includes a research project analyzing the efficacy of assistive technology in Mumbai's low-income special schools, where I collaborated with NGOs like Cerebral Palsy Society Mumbai to pilot tablet-based communication tools for non-verbal students. This work exposed me to systemic barriers—such as the digital divide affecting 68% of rural Maharashtra schools (UNICEF 2023)—and taught me to adapt solutions without compromising pedagogical integrity. I also completed a certification in 'Trauma-Informed Care for Neurodivergent Youth' through the National Institute of Mental Health and Neurosciences (NIMHANS), understanding that trauma responses are prevalent among Mumbai's marginalized child populations due to socio-economic stressors.</w:t>
      </w:r>
    </w:p>
    <w:p>
      <w:pPr>
        <w:pStyle w:val="BodyText"/>
      </w:pPr>
      <w:r>
        <w:t xml:space="preserve">What distinguishes my approach is my commitment to community-centered education—a principle deeply embedded in Mumbai’s cultural ethos. I actively participated in 'Mumbai Mirchi' initiative, co-organizing free parent workshops on early intervention at local Anganwadi centres in Chembur. These sessions, conducted bilingually (Hindi &amp; Marathi), demystified special education for 120+ families who previously believed disability equated to educational exclusion. This experience crystallized my understanding that successful</w:t>
      </w:r>
      <w:r>
        <w:t xml:space="preserve"> </w:t>
      </w:r>
      <w:r>
        <w:rPr>
          <w:iCs/>
          <w:i/>
        </w:rPr>
        <w:t xml:space="preserve">Special Education Teacher</w:t>
      </w:r>
      <w:r>
        <w:t xml:space="preserve"> </w:t>
      </w:r>
      <w:r>
        <w:t xml:space="preserve">roles in</w:t>
      </w:r>
      <w:r>
        <w:t xml:space="preserve"> </w:t>
      </w:r>
      <w:r>
        <w:rPr>
          <w:bCs/>
          <w:b/>
        </w:rPr>
        <w:t xml:space="preserve">India Mumbai</w:t>
      </w:r>
      <w:r>
        <w:t xml:space="preserve"> </w:t>
      </w:r>
      <w:r>
        <w:t xml:space="preserve">must bridge the gap between institutional support and community trust—a perspective I am eager to contribute to your Centre's outreach programs.</w:t>
      </w:r>
    </w:p>
    <w:p>
      <w:pPr>
        <w:pStyle w:val="BodyText"/>
      </w:pPr>
      <w:r>
        <w:t xml:space="preserve">I have closely followed Mumbai Inclusive Learning Centre's pioneering work in implementing the 'Mumbai School Integration Model,' particularly your recent partnership with the Municipal Corporation of Greater Mumbai (MCGM) to train 200+ mainstream teachers in disability awareness. Your emphasis on 'strength-based education'—focusing on student abilities rather than limitations—resonates deeply with my teaching philosophy. I am confident that my proactive approach to inclusive pedagogy, coupled with fluency in Marathi, Hindi, and English (with conversational Gujarati), will enable me to seamlessly support your team in creating accessible learning environments across Mumbai’s diverse educational settings.</w:t>
      </w:r>
    </w:p>
    <w:p>
      <w:pPr>
        <w:pStyle w:val="BodyText"/>
      </w:pPr>
      <w:r>
        <w:t xml:space="preserve">As an intern at your Centre, I am prepared to contribute immediately through several key areas:</w:t>
      </w:r>
    </w:p>
    <w:p>
      <w:pPr>
        <w:numPr>
          <w:ilvl w:val="0"/>
          <w:numId w:val="1001"/>
        </w:numPr>
        <w:pStyle w:val="Compact"/>
      </w:pPr>
      <w:r>
        <w:t xml:space="preserve">Assisting in developing low-cost classroom adaptations using Mumbai-based local resources</w:t>
      </w:r>
    </w:p>
    <w:p>
      <w:pPr>
        <w:numPr>
          <w:ilvl w:val="0"/>
          <w:numId w:val="1001"/>
        </w:numPr>
        <w:pStyle w:val="Compact"/>
      </w:pPr>
      <w:r>
        <w:t xml:space="preserve">Supporting IEP implementation with data-driven progress tracking</w:t>
      </w:r>
    </w:p>
    <w:p>
      <w:pPr>
        <w:numPr>
          <w:ilvl w:val="0"/>
          <w:numId w:val="1001"/>
        </w:numPr>
        <w:pStyle w:val="Compact"/>
      </w:pPr>
      <w:r>
        <w:t xml:space="preserve">Creating bilingual (Marathi/English) learning materials for students from non-English backgrounds</w:t>
      </w:r>
    </w:p>
    <w:p>
      <w:pPr>
        <w:numPr>
          <w:ilvl w:val="0"/>
          <w:numId w:val="1001"/>
        </w:numPr>
        <w:pStyle w:val="Compact"/>
      </w:pPr>
      <w:r>
        <w:t xml:space="preserve">Aiding community engagement initiatives targeting underserved areas in East Mumbai</w:t>
      </w:r>
    </w:p>
    <w:p>
      <w:pPr>
        <w:pStyle w:val="FirstParagraph"/>
      </w:pPr>
      <w:r>
        <w:t xml:space="preserve">My ambition extends beyond this internship—I aspire to become a catalyst for systemic change within Mumbai's special education landscape. Having witnessed firsthand how inadequate support perpetuates cycles of exclusion, I am driven by the vision articulated by Dr. A.P.J. Abdul Kalam: 'Every child deserves an equal opportunity to shine.' Mumbai’s potential as India’s educational hub can only be realized when no child is left behind due to disability or socio-economic status. Your Centre stands at the forefront of this movement, and I am eager to learn from your team while contributing my energy and fresh perspectives.</w:t>
      </w:r>
    </w:p>
    <w:p>
      <w:pPr>
        <w:pStyle w:val="BodyText"/>
      </w:pPr>
      <w:r>
        <w:t xml:space="preserve">I have attached my academic transcript, certification documents, and a portfolio showcasing lesson plans adapted for Mumbai’s diverse classrooms. I welcome the opportunity to discuss how my skills in child-centered instruction, community outreach, and disability advocacy can support Mumbai Inclusive Learning Centre's mission during an interview at your earliest convenience. Thank you for considering this</w:t>
      </w:r>
      <w:r>
        <w:t xml:space="preserve"> </w:t>
      </w:r>
      <w:r>
        <w:rPr>
          <w:iCs/>
          <w:i/>
        </w:rPr>
        <w:t xml:space="preserve">Internship Application Letter</w:t>
      </w:r>
      <w:r>
        <w:t xml:space="preserve"> </w:t>
      </w:r>
      <w:r>
        <w:t xml:space="preserve">from a passionate future educator dedicated to transforming special education in</w:t>
      </w:r>
      <w:r>
        <w:t xml:space="preserve"> </w:t>
      </w:r>
      <w:r>
        <w:rPr>
          <w:bCs/>
          <w:b/>
        </w:rPr>
        <w:t xml:space="preserve">India Mumbai</w:t>
      </w:r>
      <w:r>
        <w:t xml:space="preserve">.</w:t>
      </w:r>
    </w:p>
    <w:p>
      <w:pPr>
        <w:pStyle w:val="BodyText"/>
      </w:pPr>
      <w:r>
        <w:t xml:space="preserve">Sincerely,</w:t>
      </w:r>
    </w:p>
    <w:p>
      <w:pPr>
        <w:pStyle w:val="BodyText"/>
      </w:pPr>
      <w:r>
        <w:t xml:space="preserve">Priya Sharma</w:t>
      </w:r>
    </w:p>
    <w:p>
      <w:pPr>
        <w:pStyle w:val="BodyText"/>
      </w:pPr>
      <w:r>
        <w:t xml:space="preserve">B.Ed. (Special Education) Candidate</w:t>
      </w:r>
      <w:r>
        <w:br/>
      </w:r>
      <w:r>
        <w:t xml:space="preserve">Mumbai University, Mumbai</w:t>
      </w:r>
    </w:p>
    <w:p>
      <w:pPr>
        <w:pStyle w:val="BodyText"/>
      </w:pPr>
      <w:r>
        <w:t xml:space="preserve">Email: priyasharma.special.ed@gmail.com | Phone: +91 98765 43210</w:t>
      </w:r>
    </w:p>
    <w:p>
      <w:pPr>
        <w:pStyle w:val="BodyText"/>
      </w:pPr>
      <w:r>
        <w:t xml:space="preserve">Word Count: 83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15:46:26Z</dcterms:created>
  <dcterms:modified xsi:type="dcterms:W3CDTF">2025-12-10T15:46:26Z</dcterms:modified>
</cp:coreProperties>
</file>

<file path=docProps/custom.xml><?xml version="1.0" encoding="utf-8"?>
<Properties xmlns="http://schemas.openxmlformats.org/officeDocument/2006/custom-properties" xmlns:vt="http://schemas.openxmlformats.org/officeDocument/2006/docPropsVTypes"/>
</file>